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7A0CC" w14:textId="0F8F25E4" w:rsidR="00D0038F" w:rsidRDefault="00DA0056" w:rsidP="00D0038F">
      <w:pPr>
        <w:rPr>
          <w:rFonts w:ascii="Georgia Pro" w:hAnsi="Georgia Pro"/>
          <w:sz w:val="36"/>
          <w:szCs w:val="44"/>
          <w:u w:val="single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214CAD4" wp14:editId="39EF27D5">
            <wp:simplePos x="0" y="0"/>
            <wp:positionH relativeFrom="column">
              <wp:posOffset>-164932</wp:posOffset>
            </wp:positionH>
            <wp:positionV relativeFrom="paragraph">
              <wp:posOffset>590399</wp:posOffset>
            </wp:positionV>
            <wp:extent cx="7287895" cy="4043045"/>
            <wp:effectExtent l="0" t="0" r="825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87895" cy="4043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038F" w:rsidRPr="00D0038F">
        <w:rPr>
          <w:rFonts w:ascii="Georgia Pro" w:hAnsi="Georgia Pro"/>
          <w:sz w:val="36"/>
          <w:szCs w:val="44"/>
          <w:u w:val="single"/>
        </w:rPr>
        <w:t>Simulation Results:</w:t>
      </w:r>
    </w:p>
    <w:p w14:paraId="51D5C02D" w14:textId="1248D7E5" w:rsidR="00D0038F" w:rsidRDefault="00D0038F" w:rsidP="00D0038F">
      <w:pPr>
        <w:pStyle w:val="ListParagraph"/>
        <w:numPr>
          <w:ilvl w:val="0"/>
          <w:numId w:val="1"/>
        </w:numPr>
        <w:rPr>
          <w:rFonts w:ascii="Georgia Pro" w:hAnsi="Georgia Pro"/>
          <w:sz w:val="28"/>
        </w:rPr>
      </w:pPr>
      <w:r w:rsidRPr="00D0038F">
        <w:rPr>
          <w:rFonts w:ascii="Georgia Pro" w:hAnsi="Georgia Pro"/>
          <w:sz w:val="28"/>
        </w:rPr>
        <w:t>Parity Checker</w:t>
      </w:r>
    </w:p>
    <w:p w14:paraId="5EFF2475" w14:textId="77777777" w:rsidR="00F17889" w:rsidRDefault="00F17889" w:rsidP="00F17889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</w:p>
    <w:p w14:paraId="79BEBCFC" w14:textId="132FEC37" w:rsidR="00F17889" w:rsidRDefault="00F17889" w:rsidP="00F17889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  <w:r w:rsidRPr="00F17889">
        <w:rPr>
          <w:rFonts w:ascii="Georgia Pro" w:hAnsi="Georgia Pro"/>
          <w:color w:val="595959" w:themeColor="text1" w:themeTint="A6"/>
          <w:sz w:val="20"/>
          <w:szCs w:val="20"/>
        </w:rPr>
        <w:t>Verilog Code and Test bench for 3-bit Parity Checker</w:t>
      </w:r>
    </w:p>
    <w:p w14:paraId="3085C895" w14:textId="77777777" w:rsidR="00DA0056" w:rsidRDefault="00DA0056" w:rsidP="00F17889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</w:p>
    <w:p w14:paraId="4A024EA4" w14:textId="7045C96C" w:rsidR="00F17889" w:rsidRPr="00F17889" w:rsidRDefault="00F17889" w:rsidP="00F17889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B6B8A6C" wp14:editId="1818FE5F">
            <wp:simplePos x="0" y="0"/>
            <wp:positionH relativeFrom="column">
              <wp:posOffset>-53975</wp:posOffset>
            </wp:positionH>
            <wp:positionV relativeFrom="paragraph">
              <wp:posOffset>252697</wp:posOffset>
            </wp:positionV>
            <wp:extent cx="7021195" cy="3980815"/>
            <wp:effectExtent l="0" t="0" r="8255" b="63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1195" cy="3980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9977ACA" w14:textId="77777777" w:rsidR="00F17889" w:rsidRDefault="00F17889" w:rsidP="00F17889">
      <w:pPr>
        <w:pStyle w:val="ListParagraph"/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</w:p>
    <w:p w14:paraId="2220B818" w14:textId="3DE53C12" w:rsidR="00D0038F" w:rsidRDefault="00F17889" w:rsidP="00F17889">
      <w:pPr>
        <w:pStyle w:val="ListParagraph"/>
        <w:ind w:left="0"/>
        <w:jc w:val="center"/>
        <w:rPr>
          <w:rFonts w:ascii="Georgia Pro" w:hAnsi="Georgia Pro"/>
          <w:sz w:val="28"/>
        </w:rPr>
      </w:pPr>
      <w:r>
        <w:rPr>
          <w:rFonts w:ascii="Georgia Pro" w:hAnsi="Georgia Pro"/>
          <w:color w:val="595959" w:themeColor="text1" w:themeTint="A6"/>
          <w:sz w:val="20"/>
          <w:szCs w:val="20"/>
        </w:rPr>
        <w:t>Simulation output of 3-bit parity checker</w:t>
      </w:r>
    </w:p>
    <w:p w14:paraId="2861AE27" w14:textId="7CF9CB04" w:rsidR="00D0038F" w:rsidRDefault="00F17889" w:rsidP="00D0038F">
      <w:pPr>
        <w:pStyle w:val="ListParagraph"/>
        <w:numPr>
          <w:ilvl w:val="0"/>
          <w:numId w:val="1"/>
        </w:numPr>
        <w:rPr>
          <w:rFonts w:ascii="Georgia Pro" w:hAnsi="Georgia Pro"/>
          <w:sz w:val="28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E9E62FA" wp14:editId="75D71F3D">
            <wp:simplePos x="0" y="0"/>
            <wp:positionH relativeFrom="column">
              <wp:posOffset>-111760</wp:posOffset>
            </wp:positionH>
            <wp:positionV relativeFrom="paragraph">
              <wp:posOffset>373586</wp:posOffset>
            </wp:positionV>
            <wp:extent cx="7204075" cy="4111625"/>
            <wp:effectExtent l="0" t="0" r="0" b="317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4075" cy="411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038F">
        <w:rPr>
          <w:rFonts w:ascii="Georgia Pro" w:hAnsi="Georgia Pro"/>
          <w:sz w:val="28"/>
        </w:rPr>
        <w:t>8:1 Multiplexer</w:t>
      </w:r>
    </w:p>
    <w:p w14:paraId="138CE432" w14:textId="77777777" w:rsidR="00F17889" w:rsidRDefault="00F17889" w:rsidP="00F17889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</w:p>
    <w:p w14:paraId="21FA82E6" w14:textId="05DC076F" w:rsidR="00F17889" w:rsidRDefault="00F17889" w:rsidP="00F17889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  <w:r w:rsidRPr="00F17889">
        <w:rPr>
          <w:rFonts w:ascii="Georgia Pro" w:hAnsi="Georgia Pro"/>
          <w:color w:val="595959" w:themeColor="text1" w:themeTint="A6"/>
          <w:sz w:val="20"/>
          <w:szCs w:val="20"/>
        </w:rPr>
        <w:t xml:space="preserve">Verilog Code and Test bench for </w:t>
      </w:r>
      <w:r>
        <w:rPr>
          <w:rFonts w:ascii="Georgia Pro" w:hAnsi="Georgia Pro"/>
          <w:color w:val="595959" w:themeColor="text1" w:themeTint="A6"/>
          <w:sz w:val="20"/>
          <w:szCs w:val="20"/>
        </w:rPr>
        <w:t>8-bit MUX</w:t>
      </w:r>
    </w:p>
    <w:p w14:paraId="338A82C2" w14:textId="4BE99222" w:rsidR="00DA0056" w:rsidRDefault="00DA0056" w:rsidP="00F17889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</w:p>
    <w:p w14:paraId="59D82099" w14:textId="6515DF99" w:rsidR="00DA0056" w:rsidRDefault="00DA0056" w:rsidP="00F17889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7207162" wp14:editId="24EF8066">
            <wp:simplePos x="0" y="0"/>
            <wp:positionH relativeFrom="column">
              <wp:posOffset>-72541</wp:posOffset>
            </wp:positionH>
            <wp:positionV relativeFrom="paragraph">
              <wp:posOffset>256716</wp:posOffset>
            </wp:positionV>
            <wp:extent cx="7021195" cy="3685540"/>
            <wp:effectExtent l="0" t="0" r="8255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1195" cy="3685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9EAA75" w14:textId="62FE5391" w:rsidR="00F17889" w:rsidRPr="00F17889" w:rsidRDefault="00F17889" w:rsidP="00F17889">
      <w:pPr>
        <w:pStyle w:val="ListParagraph"/>
        <w:rPr>
          <w:rFonts w:ascii="Georgia Pro" w:hAnsi="Georgia Pro"/>
          <w:sz w:val="28"/>
        </w:rPr>
      </w:pPr>
    </w:p>
    <w:p w14:paraId="00697663" w14:textId="3F69B48A" w:rsidR="00F17889" w:rsidRDefault="00F17889" w:rsidP="00F17889">
      <w:pPr>
        <w:pStyle w:val="ListParagraph"/>
        <w:ind w:left="0"/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  <w:r>
        <w:rPr>
          <w:rFonts w:ascii="Georgia Pro" w:hAnsi="Georgia Pro"/>
          <w:color w:val="595959" w:themeColor="text1" w:themeTint="A6"/>
          <w:sz w:val="20"/>
          <w:szCs w:val="20"/>
        </w:rPr>
        <w:t>Simulation output 8:1 MUX</w:t>
      </w:r>
    </w:p>
    <w:p w14:paraId="5078C15B" w14:textId="4E0664CD" w:rsidR="00F17889" w:rsidRDefault="00F17889" w:rsidP="00F17889">
      <w:pPr>
        <w:pStyle w:val="ListParagraph"/>
        <w:rPr>
          <w:rFonts w:ascii="Georgia Pro" w:hAnsi="Georgia Pro"/>
          <w:sz w:val="28"/>
        </w:rPr>
      </w:pPr>
    </w:p>
    <w:p w14:paraId="001B87D3" w14:textId="5ABDDB11" w:rsidR="00D0038F" w:rsidRDefault="00F17889" w:rsidP="00D0038F">
      <w:pPr>
        <w:pStyle w:val="ListParagraph"/>
        <w:numPr>
          <w:ilvl w:val="0"/>
          <w:numId w:val="1"/>
        </w:numPr>
        <w:rPr>
          <w:rFonts w:ascii="Georgia Pro" w:hAnsi="Georgia Pro"/>
          <w:sz w:val="28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1E3BFCC0" wp14:editId="6DF01D4E">
            <wp:simplePos x="0" y="0"/>
            <wp:positionH relativeFrom="column">
              <wp:posOffset>-63500</wp:posOffset>
            </wp:positionH>
            <wp:positionV relativeFrom="paragraph">
              <wp:posOffset>293763</wp:posOffset>
            </wp:positionV>
            <wp:extent cx="7145655" cy="3950335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5655" cy="395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D0038F">
        <w:rPr>
          <w:rFonts w:ascii="Georgia Pro" w:hAnsi="Georgia Pro"/>
          <w:sz w:val="28"/>
        </w:rPr>
        <w:t>1:4 De-Multiplexer</w:t>
      </w:r>
    </w:p>
    <w:p w14:paraId="5A04E15E" w14:textId="77777777" w:rsidR="00F17889" w:rsidRDefault="00F17889" w:rsidP="00F17889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</w:p>
    <w:p w14:paraId="2A48E58E" w14:textId="39D82A76" w:rsidR="00F17889" w:rsidRDefault="00F17889" w:rsidP="00F17889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  <w:r w:rsidRPr="00F17889">
        <w:rPr>
          <w:rFonts w:ascii="Georgia Pro" w:hAnsi="Georgia Pro"/>
          <w:color w:val="595959" w:themeColor="text1" w:themeTint="A6"/>
          <w:sz w:val="20"/>
          <w:szCs w:val="20"/>
        </w:rPr>
        <w:t xml:space="preserve">Verilog Code and Test bench for </w:t>
      </w:r>
      <w:r>
        <w:rPr>
          <w:rFonts w:ascii="Georgia Pro" w:hAnsi="Georgia Pro"/>
          <w:color w:val="595959" w:themeColor="text1" w:themeTint="A6"/>
          <w:sz w:val="20"/>
          <w:szCs w:val="20"/>
        </w:rPr>
        <w:t>1:4 De</w:t>
      </w:r>
      <w:r w:rsidR="00CF2670">
        <w:rPr>
          <w:rFonts w:ascii="Georgia Pro" w:hAnsi="Georgia Pro"/>
          <w:color w:val="595959" w:themeColor="text1" w:themeTint="A6"/>
          <w:sz w:val="20"/>
          <w:szCs w:val="20"/>
        </w:rPr>
        <w:t>-</w:t>
      </w:r>
      <w:r>
        <w:rPr>
          <w:rFonts w:ascii="Georgia Pro" w:hAnsi="Georgia Pro"/>
          <w:color w:val="595959" w:themeColor="text1" w:themeTint="A6"/>
          <w:sz w:val="20"/>
          <w:szCs w:val="20"/>
        </w:rPr>
        <w:t>MUX</w:t>
      </w:r>
    </w:p>
    <w:p w14:paraId="408C3323" w14:textId="77777777" w:rsidR="00DA0056" w:rsidRDefault="00DA0056" w:rsidP="00F17889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</w:p>
    <w:p w14:paraId="57E6EC58" w14:textId="77777777" w:rsidR="00CF2670" w:rsidRDefault="00CF2670" w:rsidP="00F17889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</w:p>
    <w:p w14:paraId="0B2E0C59" w14:textId="17515DFB" w:rsidR="00CF2670" w:rsidRPr="00F17889" w:rsidRDefault="00CF2670" w:rsidP="00F17889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  <w:r>
        <w:rPr>
          <w:noProof/>
        </w:rPr>
        <w:drawing>
          <wp:inline distT="0" distB="0" distL="0" distR="0" wp14:anchorId="1C910165" wp14:editId="68FC6BDB">
            <wp:extent cx="7021195" cy="3886835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1195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6653E" w14:textId="4B3BF6E6" w:rsidR="00CF2670" w:rsidRDefault="00CF2670" w:rsidP="00CF2670">
      <w:pPr>
        <w:pStyle w:val="ListParagraph"/>
        <w:ind w:left="0"/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  <w:r>
        <w:rPr>
          <w:rFonts w:ascii="Georgia Pro" w:hAnsi="Georgia Pro"/>
          <w:color w:val="595959" w:themeColor="text1" w:themeTint="A6"/>
          <w:sz w:val="20"/>
          <w:szCs w:val="20"/>
        </w:rPr>
        <w:t>Simulation output of 1:4 De-MUX</w:t>
      </w:r>
    </w:p>
    <w:p w14:paraId="567BBE9A" w14:textId="644C0D1C" w:rsidR="00CF2670" w:rsidRDefault="00CF2670" w:rsidP="00CF2670">
      <w:pPr>
        <w:pStyle w:val="ListParagraph"/>
        <w:ind w:left="0"/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</w:p>
    <w:p w14:paraId="549FCBFA" w14:textId="77777777" w:rsidR="00CF2670" w:rsidRDefault="00CF2670" w:rsidP="00CF2670">
      <w:pPr>
        <w:pStyle w:val="ListParagraph"/>
        <w:ind w:left="0"/>
        <w:jc w:val="center"/>
        <w:rPr>
          <w:rFonts w:ascii="Georgia Pro" w:hAnsi="Georgia Pro"/>
          <w:sz w:val="28"/>
        </w:rPr>
      </w:pPr>
    </w:p>
    <w:p w14:paraId="3CB11F02" w14:textId="6AABC552" w:rsidR="00F17889" w:rsidRDefault="00F17889" w:rsidP="00F17889">
      <w:pPr>
        <w:pStyle w:val="ListParagraph"/>
        <w:rPr>
          <w:rFonts w:ascii="Georgia Pro" w:hAnsi="Georgia Pro"/>
          <w:sz w:val="28"/>
        </w:rPr>
      </w:pPr>
    </w:p>
    <w:p w14:paraId="35274D49" w14:textId="19120684" w:rsidR="00D0038F" w:rsidRDefault="00CF2670" w:rsidP="00D0038F">
      <w:pPr>
        <w:pStyle w:val="ListParagraph"/>
        <w:numPr>
          <w:ilvl w:val="0"/>
          <w:numId w:val="1"/>
        </w:numPr>
        <w:rPr>
          <w:rFonts w:ascii="Georgia Pro" w:hAnsi="Georgia Pro"/>
          <w:sz w:val="28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0223DB16" wp14:editId="7D32FE62">
            <wp:simplePos x="0" y="0"/>
            <wp:positionH relativeFrom="column">
              <wp:posOffset>9525</wp:posOffset>
            </wp:positionH>
            <wp:positionV relativeFrom="paragraph">
              <wp:posOffset>315335</wp:posOffset>
            </wp:positionV>
            <wp:extent cx="7098030" cy="3950335"/>
            <wp:effectExtent l="0" t="0" r="762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8030" cy="395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D0038F">
        <w:rPr>
          <w:rFonts w:ascii="Georgia Pro" w:hAnsi="Georgia Pro"/>
          <w:sz w:val="28"/>
        </w:rPr>
        <w:t>Binary to Gray Converter</w:t>
      </w:r>
    </w:p>
    <w:p w14:paraId="52B9AAE0" w14:textId="77777777" w:rsidR="00CF2670" w:rsidRDefault="00CF2670" w:rsidP="00CF2670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</w:p>
    <w:p w14:paraId="23CC785C" w14:textId="37DD35D5" w:rsidR="00CF2670" w:rsidRDefault="00CF2670" w:rsidP="00CF2670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  <w:r w:rsidRPr="00CF2670">
        <w:rPr>
          <w:rFonts w:ascii="Georgia Pro" w:hAnsi="Georgia Pro"/>
          <w:color w:val="595959" w:themeColor="text1" w:themeTint="A6"/>
          <w:sz w:val="20"/>
          <w:szCs w:val="20"/>
        </w:rPr>
        <w:t xml:space="preserve">Verilog Code and Test bench </w:t>
      </w:r>
      <w:r>
        <w:rPr>
          <w:rFonts w:ascii="Georgia Pro" w:hAnsi="Georgia Pro"/>
          <w:color w:val="595959" w:themeColor="text1" w:themeTint="A6"/>
          <w:sz w:val="20"/>
          <w:szCs w:val="20"/>
        </w:rPr>
        <w:t>of Binary to Gray Converter</w:t>
      </w:r>
    </w:p>
    <w:p w14:paraId="3C66F9C8" w14:textId="2DB0DDC4" w:rsidR="00CF2670" w:rsidRDefault="00CF2670" w:rsidP="00CF2670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</w:p>
    <w:p w14:paraId="75386F28" w14:textId="110D5243" w:rsidR="00DA0056" w:rsidRDefault="00DA0056" w:rsidP="00CF2670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</w:p>
    <w:p w14:paraId="47198A37" w14:textId="77777777" w:rsidR="00DA0056" w:rsidRDefault="00DA0056" w:rsidP="00CF2670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</w:p>
    <w:p w14:paraId="0C6F1CFF" w14:textId="18E069E3" w:rsidR="00CF2670" w:rsidRDefault="00CF2670" w:rsidP="00CF2670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  <w:r>
        <w:rPr>
          <w:noProof/>
        </w:rPr>
        <w:drawing>
          <wp:inline distT="0" distB="0" distL="0" distR="0" wp14:anchorId="710E7460" wp14:editId="5901E34F">
            <wp:extent cx="7021195" cy="3863975"/>
            <wp:effectExtent l="0" t="0" r="8255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1195" cy="386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07D78C" w14:textId="77777777" w:rsidR="00CF2670" w:rsidRDefault="00CF2670" w:rsidP="00CF2670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  <w:r>
        <w:rPr>
          <w:rFonts w:ascii="Georgia Pro" w:hAnsi="Georgia Pro"/>
          <w:color w:val="595959" w:themeColor="text1" w:themeTint="A6"/>
          <w:sz w:val="20"/>
          <w:szCs w:val="20"/>
        </w:rPr>
        <w:t>Simulation output of Binary to Gray Converter</w:t>
      </w:r>
    </w:p>
    <w:p w14:paraId="744AE0C2" w14:textId="41E4EB47" w:rsidR="00CF2670" w:rsidRPr="00CF2670" w:rsidRDefault="00CF2670" w:rsidP="00CF2670">
      <w:pPr>
        <w:pStyle w:val="ListParagraph"/>
        <w:ind w:left="0"/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</w:p>
    <w:p w14:paraId="578AEB0F" w14:textId="2488397C" w:rsidR="00CF2670" w:rsidRDefault="00CF2670" w:rsidP="00CF2670">
      <w:pPr>
        <w:pStyle w:val="ListParagraph"/>
        <w:rPr>
          <w:rFonts w:ascii="Georgia Pro" w:hAnsi="Georgia Pro"/>
          <w:sz w:val="28"/>
        </w:rPr>
      </w:pPr>
    </w:p>
    <w:p w14:paraId="2633E0C3" w14:textId="689BB148" w:rsidR="00D0038F" w:rsidRDefault="00CF2670" w:rsidP="00D0038F">
      <w:pPr>
        <w:pStyle w:val="ListParagraph"/>
        <w:numPr>
          <w:ilvl w:val="0"/>
          <w:numId w:val="1"/>
        </w:numPr>
        <w:rPr>
          <w:rFonts w:ascii="Georgia Pro" w:hAnsi="Georgia Pro"/>
          <w:sz w:val="28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4832F06C" wp14:editId="473D66F7">
            <wp:simplePos x="0" y="0"/>
            <wp:positionH relativeFrom="column">
              <wp:posOffset>-64135</wp:posOffset>
            </wp:positionH>
            <wp:positionV relativeFrom="paragraph">
              <wp:posOffset>331566</wp:posOffset>
            </wp:positionV>
            <wp:extent cx="7150735" cy="4090670"/>
            <wp:effectExtent l="0" t="0" r="0" b="508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50735" cy="4090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038F">
        <w:rPr>
          <w:rFonts w:ascii="Georgia Pro" w:hAnsi="Georgia Pro"/>
          <w:sz w:val="28"/>
        </w:rPr>
        <w:t>Gray to Binary Converter</w:t>
      </w:r>
    </w:p>
    <w:p w14:paraId="126E661B" w14:textId="5CB8B5B2" w:rsidR="00CF2670" w:rsidRDefault="00CF2670" w:rsidP="00CF2670">
      <w:pPr>
        <w:pStyle w:val="ListParagraph"/>
        <w:rPr>
          <w:rFonts w:ascii="Georgia Pro" w:hAnsi="Georgia Pro"/>
          <w:sz w:val="28"/>
        </w:rPr>
      </w:pPr>
    </w:p>
    <w:p w14:paraId="2665B788" w14:textId="440C5278" w:rsidR="00CF2670" w:rsidRDefault="00CF2670" w:rsidP="00CF2670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  <w:r>
        <w:rPr>
          <w:rFonts w:ascii="Georgia Pro" w:hAnsi="Georgia Pro"/>
          <w:color w:val="595959" w:themeColor="text1" w:themeTint="A6"/>
          <w:sz w:val="20"/>
          <w:szCs w:val="20"/>
        </w:rPr>
        <w:t>Verilog Code and Test bench for Gray to Binary Converter</w:t>
      </w:r>
    </w:p>
    <w:p w14:paraId="7110D463" w14:textId="77777777" w:rsidR="00DA0056" w:rsidRDefault="00DA0056" w:rsidP="00CF2670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</w:p>
    <w:p w14:paraId="4FCB39E9" w14:textId="77777777" w:rsidR="00CF2670" w:rsidRDefault="00CF2670" w:rsidP="00CF2670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</w:p>
    <w:p w14:paraId="4FC629A8" w14:textId="0A58AFF2" w:rsidR="00CF2670" w:rsidRDefault="00CF2670" w:rsidP="00CF2670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  <w:r>
        <w:rPr>
          <w:noProof/>
        </w:rPr>
        <w:drawing>
          <wp:inline distT="0" distB="0" distL="0" distR="0" wp14:anchorId="70A4DAF7" wp14:editId="608FDE86">
            <wp:extent cx="7021195" cy="318385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086"/>
                    <a:stretch/>
                  </pic:blipFill>
                  <pic:spPr bwMode="auto">
                    <a:xfrm>
                      <a:off x="0" y="0"/>
                      <a:ext cx="7021195" cy="3183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77E53F" w14:textId="5C3D4FA7" w:rsidR="00CF2670" w:rsidRDefault="00CF2670" w:rsidP="00CF2670">
      <w:pPr>
        <w:pStyle w:val="ListParagraph"/>
        <w:ind w:left="0"/>
        <w:jc w:val="center"/>
        <w:rPr>
          <w:rFonts w:ascii="Georgia Pro" w:hAnsi="Georgia Pro"/>
          <w:sz w:val="28"/>
        </w:rPr>
      </w:pPr>
      <w:r>
        <w:rPr>
          <w:rFonts w:ascii="Georgia Pro" w:hAnsi="Georgia Pro"/>
          <w:color w:val="595959" w:themeColor="text1" w:themeTint="A6"/>
          <w:sz w:val="20"/>
          <w:szCs w:val="20"/>
        </w:rPr>
        <w:t xml:space="preserve">Simulation output of </w:t>
      </w:r>
      <w:r w:rsidR="000F1CB3">
        <w:rPr>
          <w:rFonts w:ascii="Georgia Pro" w:hAnsi="Georgia Pro"/>
          <w:color w:val="595959" w:themeColor="text1" w:themeTint="A6"/>
          <w:sz w:val="20"/>
          <w:szCs w:val="20"/>
        </w:rPr>
        <w:t xml:space="preserve">Gray to Binary </w:t>
      </w:r>
      <w:r>
        <w:rPr>
          <w:rFonts w:ascii="Georgia Pro" w:hAnsi="Georgia Pro"/>
          <w:color w:val="595959" w:themeColor="text1" w:themeTint="A6"/>
          <w:sz w:val="20"/>
          <w:szCs w:val="20"/>
        </w:rPr>
        <w:t>Converter</w:t>
      </w:r>
    </w:p>
    <w:p w14:paraId="076294A9" w14:textId="427986BF" w:rsidR="00CF2670" w:rsidRDefault="00CF2670" w:rsidP="00CF2670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</w:p>
    <w:p w14:paraId="4B3324D4" w14:textId="0418B1E2" w:rsidR="00CF2670" w:rsidRDefault="00CF2670" w:rsidP="00CF2670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</w:p>
    <w:p w14:paraId="426CEEE9" w14:textId="77777777" w:rsidR="00CF2670" w:rsidRDefault="00CF2670" w:rsidP="00CF2670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</w:p>
    <w:p w14:paraId="351F51B2" w14:textId="77777777" w:rsidR="00CF2670" w:rsidRPr="00CF2670" w:rsidRDefault="00CF2670" w:rsidP="00CF2670">
      <w:pPr>
        <w:pStyle w:val="ListParagraph"/>
        <w:rPr>
          <w:rFonts w:ascii="Georgia Pro" w:hAnsi="Georgia Pro"/>
          <w:sz w:val="28"/>
        </w:rPr>
      </w:pPr>
    </w:p>
    <w:p w14:paraId="27A31619" w14:textId="203D9E4B" w:rsidR="00D0038F" w:rsidRDefault="00CF2670" w:rsidP="00D0038F">
      <w:pPr>
        <w:pStyle w:val="ListParagraph"/>
        <w:numPr>
          <w:ilvl w:val="0"/>
          <w:numId w:val="1"/>
        </w:numPr>
        <w:rPr>
          <w:rFonts w:ascii="Georgia Pro" w:hAnsi="Georgia Pro"/>
          <w:sz w:val="28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5347ADA0" wp14:editId="6BD72A6C">
            <wp:simplePos x="0" y="0"/>
            <wp:positionH relativeFrom="column">
              <wp:posOffset>-64135</wp:posOffset>
            </wp:positionH>
            <wp:positionV relativeFrom="paragraph">
              <wp:posOffset>299889</wp:posOffset>
            </wp:positionV>
            <wp:extent cx="7172325" cy="4206875"/>
            <wp:effectExtent l="0" t="0" r="9525" b="3175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2325" cy="420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038F">
        <w:rPr>
          <w:rFonts w:ascii="Georgia Pro" w:hAnsi="Georgia Pro"/>
          <w:sz w:val="28"/>
        </w:rPr>
        <w:t>2-bit Magnitude Comparator</w:t>
      </w:r>
    </w:p>
    <w:p w14:paraId="592F38E7" w14:textId="77777777" w:rsidR="00CF2670" w:rsidRDefault="00CF2670" w:rsidP="00CF2670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</w:p>
    <w:p w14:paraId="3A04BF3E" w14:textId="03A6C891" w:rsidR="00CF2670" w:rsidRDefault="00CF2670" w:rsidP="00CF2670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  <w:r w:rsidRPr="00CF2670">
        <w:rPr>
          <w:rFonts w:ascii="Georgia Pro" w:hAnsi="Georgia Pro"/>
          <w:color w:val="595959" w:themeColor="text1" w:themeTint="A6"/>
          <w:sz w:val="20"/>
          <w:szCs w:val="20"/>
        </w:rPr>
        <w:t>Verilog Code and Test bench for 2-bit magnitude Comparator</w:t>
      </w:r>
    </w:p>
    <w:p w14:paraId="30692391" w14:textId="1FD7307B" w:rsidR="00CF2670" w:rsidRDefault="00CF2670" w:rsidP="00CF2670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</w:p>
    <w:p w14:paraId="1D6B9A54" w14:textId="77777777" w:rsidR="00DA0056" w:rsidRDefault="00DA0056" w:rsidP="00CF2670">
      <w:pPr>
        <w:jc w:val="center"/>
        <w:rPr>
          <w:rFonts w:ascii="Georgia Pro" w:hAnsi="Georgia Pro"/>
          <w:color w:val="595959" w:themeColor="text1" w:themeTint="A6"/>
          <w:sz w:val="20"/>
          <w:szCs w:val="20"/>
        </w:rPr>
      </w:pPr>
    </w:p>
    <w:p w14:paraId="3F50753E" w14:textId="3269CC81" w:rsidR="00DA0056" w:rsidRDefault="00DA0056" w:rsidP="00DA0056">
      <w:pPr>
        <w:jc w:val="center"/>
        <w:rPr>
          <w:rFonts w:ascii="Georgia Pro" w:hAnsi="Georgia Pro"/>
          <w:sz w:val="28"/>
        </w:rPr>
      </w:pPr>
      <w:r>
        <w:rPr>
          <w:noProof/>
        </w:rPr>
        <w:drawing>
          <wp:inline distT="0" distB="0" distL="0" distR="0" wp14:anchorId="093526B1" wp14:editId="04454D6E">
            <wp:extent cx="7021195" cy="3886835"/>
            <wp:effectExtent l="0" t="0" r="825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1195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241A8" w14:textId="645F2DB8" w:rsidR="00DA0056" w:rsidRDefault="00DA0056" w:rsidP="00DA0056">
      <w:pPr>
        <w:pStyle w:val="ListParagraph"/>
        <w:ind w:left="0"/>
        <w:jc w:val="center"/>
        <w:rPr>
          <w:rFonts w:ascii="Georgia Pro" w:hAnsi="Georgia Pro"/>
          <w:sz w:val="28"/>
        </w:rPr>
      </w:pPr>
      <w:r>
        <w:rPr>
          <w:rFonts w:ascii="Georgia Pro" w:hAnsi="Georgia Pro"/>
          <w:color w:val="595959" w:themeColor="text1" w:themeTint="A6"/>
          <w:sz w:val="20"/>
          <w:szCs w:val="20"/>
        </w:rPr>
        <w:t>Simulation output of 2-bit magnitude Comparator</w:t>
      </w:r>
    </w:p>
    <w:p w14:paraId="685A2487" w14:textId="0FD3CDF4" w:rsidR="00824E5C" w:rsidRDefault="00824E5C" w:rsidP="00824E5C">
      <w:pPr>
        <w:rPr>
          <w:rFonts w:ascii="Georgia Pro" w:hAnsi="Georgia Pro"/>
          <w:sz w:val="36"/>
          <w:szCs w:val="44"/>
          <w:u w:val="single"/>
        </w:rPr>
      </w:pPr>
      <w:r w:rsidRPr="00824E5C">
        <w:rPr>
          <w:rFonts w:ascii="Georgia Pro" w:hAnsi="Georgia Pro"/>
          <w:sz w:val="36"/>
          <w:szCs w:val="44"/>
          <w:u w:val="single"/>
        </w:rPr>
        <w:lastRenderedPageBreak/>
        <w:t>Observations</w:t>
      </w:r>
      <w:r w:rsidRPr="00D0038F">
        <w:rPr>
          <w:rFonts w:ascii="Georgia Pro" w:hAnsi="Georgia Pro"/>
          <w:sz w:val="36"/>
          <w:szCs w:val="44"/>
          <w:u w:val="single"/>
        </w:rPr>
        <w:t>:</w:t>
      </w:r>
    </w:p>
    <w:p w14:paraId="623EAE47" w14:textId="0051F5E0" w:rsidR="00824E5C" w:rsidRDefault="00824E5C" w:rsidP="00824E5C">
      <w:pPr>
        <w:pStyle w:val="ListParagraph"/>
        <w:numPr>
          <w:ilvl w:val="0"/>
          <w:numId w:val="1"/>
        </w:numPr>
        <w:rPr>
          <w:rFonts w:ascii="Georgia Pro" w:hAnsi="Georgia Pro"/>
          <w:sz w:val="28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2C9C5146" wp14:editId="6B96ADC3">
            <wp:simplePos x="0" y="0"/>
            <wp:positionH relativeFrom="column">
              <wp:posOffset>1270</wp:posOffset>
            </wp:positionH>
            <wp:positionV relativeFrom="paragraph">
              <wp:posOffset>359542</wp:posOffset>
            </wp:positionV>
            <wp:extent cx="7021195" cy="3950335"/>
            <wp:effectExtent l="0" t="0" r="8255" b="0"/>
            <wp:wrapTopAndBottom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1195" cy="395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D0038F">
        <w:rPr>
          <w:rFonts w:ascii="Georgia Pro" w:hAnsi="Georgia Pro"/>
          <w:sz w:val="28"/>
        </w:rPr>
        <w:t>Parity Checke</w:t>
      </w:r>
      <w:r>
        <w:rPr>
          <w:rFonts w:ascii="Georgia Pro" w:hAnsi="Georgia Pro"/>
          <w:sz w:val="28"/>
        </w:rPr>
        <w:t>r</w:t>
      </w:r>
    </w:p>
    <w:p w14:paraId="0D5A5B0E" w14:textId="4B2B3613" w:rsidR="00824E5C" w:rsidRDefault="00824E5C" w:rsidP="00824E5C">
      <w:pPr>
        <w:pStyle w:val="ListParagraph"/>
        <w:rPr>
          <w:rFonts w:ascii="Georgia Pro" w:hAnsi="Georgia Pro"/>
          <w:sz w:val="28"/>
        </w:rPr>
      </w:pPr>
    </w:p>
    <w:p w14:paraId="53C64294" w14:textId="77777777" w:rsidR="006A296A" w:rsidRPr="00824E5C" w:rsidRDefault="006A296A" w:rsidP="00824E5C">
      <w:pPr>
        <w:pStyle w:val="ListParagraph"/>
        <w:rPr>
          <w:rFonts w:ascii="Georgia Pro" w:hAnsi="Georgia Pro"/>
          <w:sz w:val="28"/>
        </w:rPr>
      </w:pPr>
    </w:p>
    <w:p w14:paraId="0E109AB3" w14:textId="1B84A2FF" w:rsidR="00824E5C" w:rsidRDefault="00824E5C" w:rsidP="00824E5C">
      <w:pPr>
        <w:pStyle w:val="ListParagraph"/>
        <w:numPr>
          <w:ilvl w:val="0"/>
          <w:numId w:val="1"/>
        </w:numPr>
        <w:rPr>
          <w:rFonts w:ascii="Georgia Pro" w:hAnsi="Georgia Pro"/>
          <w:sz w:val="28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4B651338" wp14:editId="4A4EC6BE">
            <wp:simplePos x="0" y="0"/>
            <wp:positionH relativeFrom="column">
              <wp:posOffset>1270</wp:posOffset>
            </wp:positionH>
            <wp:positionV relativeFrom="paragraph">
              <wp:posOffset>370917</wp:posOffset>
            </wp:positionV>
            <wp:extent cx="7021195" cy="3950335"/>
            <wp:effectExtent l="0" t="0" r="8255" b="0"/>
            <wp:wrapTopAndBottom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1195" cy="395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Georgia Pro" w:hAnsi="Georgia Pro"/>
          <w:sz w:val="28"/>
        </w:rPr>
        <w:t>8:1 Multiplexer</w:t>
      </w:r>
    </w:p>
    <w:p w14:paraId="45C81698" w14:textId="54997274" w:rsidR="00824E5C" w:rsidRPr="00824E5C" w:rsidRDefault="00824E5C" w:rsidP="00824E5C">
      <w:pPr>
        <w:pStyle w:val="ListParagraph"/>
        <w:rPr>
          <w:rFonts w:ascii="Georgia Pro" w:hAnsi="Georgia Pro"/>
          <w:sz w:val="28"/>
        </w:rPr>
      </w:pPr>
    </w:p>
    <w:p w14:paraId="134128D4" w14:textId="4A6DBFEB" w:rsidR="00824E5C" w:rsidRDefault="00824E5C" w:rsidP="00824E5C">
      <w:pPr>
        <w:pStyle w:val="ListParagraph"/>
        <w:rPr>
          <w:rFonts w:ascii="Georgia Pro" w:hAnsi="Georgia Pro"/>
          <w:sz w:val="28"/>
        </w:rPr>
      </w:pPr>
    </w:p>
    <w:p w14:paraId="6F686572" w14:textId="219D96FC" w:rsidR="00824E5C" w:rsidRDefault="00824E5C" w:rsidP="00824E5C">
      <w:pPr>
        <w:pStyle w:val="ListParagraph"/>
        <w:rPr>
          <w:rFonts w:ascii="Georgia Pro" w:hAnsi="Georgia Pro"/>
          <w:sz w:val="28"/>
        </w:rPr>
      </w:pPr>
    </w:p>
    <w:p w14:paraId="35B606A2" w14:textId="77777777" w:rsidR="00824E5C" w:rsidRPr="00824E5C" w:rsidRDefault="00824E5C" w:rsidP="00824E5C">
      <w:pPr>
        <w:pStyle w:val="ListParagraph"/>
        <w:rPr>
          <w:rFonts w:ascii="Georgia Pro" w:hAnsi="Georgia Pro"/>
          <w:sz w:val="28"/>
        </w:rPr>
      </w:pPr>
    </w:p>
    <w:p w14:paraId="710A2813" w14:textId="1E71A524" w:rsidR="00824E5C" w:rsidRDefault="00824E5C" w:rsidP="00824E5C">
      <w:pPr>
        <w:pStyle w:val="ListParagraph"/>
        <w:numPr>
          <w:ilvl w:val="0"/>
          <w:numId w:val="1"/>
        </w:numPr>
        <w:rPr>
          <w:rFonts w:ascii="Georgia Pro" w:hAnsi="Georgia Pro"/>
          <w:sz w:val="28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401DA42B" wp14:editId="6B5C29F4">
            <wp:simplePos x="0" y="0"/>
            <wp:positionH relativeFrom="column">
              <wp:posOffset>54533</wp:posOffset>
            </wp:positionH>
            <wp:positionV relativeFrom="paragraph">
              <wp:posOffset>299852</wp:posOffset>
            </wp:positionV>
            <wp:extent cx="7021195" cy="3950335"/>
            <wp:effectExtent l="0" t="0" r="8255" b="0"/>
            <wp:wrapTopAndBottom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1195" cy="395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Georgia Pro" w:hAnsi="Georgia Pro"/>
          <w:sz w:val="28"/>
        </w:rPr>
        <w:t>1:4 De-Multiplexer</w:t>
      </w:r>
    </w:p>
    <w:p w14:paraId="7FB490E3" w14:textId="31B9AB13" w:rsidR="00824E5C" w:rsidRDefault="00824E5C" w:rsidP="00824E5C">
      <w:pPr>
        <w:pStyle w:val="ListParagraph"/>
        <w:rPr>
          <w:rFonts w:ascii="Georgia Pro" w:hAnsi="Georgia Pro"/>
          <w:sz w:val="28"/>
        </w:rPr>
      </w:pPr>
    </w:p>
    <w:p w14:paraId="3AE4D7BC" w14:textId="78352D59" w:rsidR="006A296A" w:rsidRDefault="006A296A" w:rsidP="00824E5C">
      <w:pPr>
        <w:pStyle w:val="ListParagraph"/>
        <w:rPr>
          <w:rFonts w:ascii="Georgia Pro" w:hAnsi="Georgia Pro"/>
          <w:sz w:val="28"/>
        </w:rPr>
      </w:pPr>
    </w:p>
    <w:p w14:paraId="2B19984F" w14:textId="77777777" w:rsidR="006A296A" w:rsidRPr="00824E5C" w:rsidRDefault="006A296A" w:rsidP="00824E5C">
      <w:pPr>
        <w:pStyle w:val="ListParagraph"/>
        <w:rPr>
          <w:rFonts w:ascii="Georgia Pro" w:hAnsi="Georgia Pro"/>
          <w:sz w:val="28"/>
        </w:rPr>
      </w:pPr>
    </w:p>
    <w:p w14:paraId="7B65A3BC" w14:textId="34D8656F" w:rsidR="00824E5C" w:rsidRDefault="006A296A" w:rsidP="00824E5C">
      <w:pPr>
        <w:pStyle w:val="ListParagraph"/>
        <w:numPr>
          <w:ilvl w:val="0"/>
          <w:numId w:val="1"/>
        </w:numPr>
        <w:rPr>
          <w:rFonts w:ascii="Georgia Pro" w:hAnsi="Georgia Pro"/>
          <w:sz w:val="28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724CBA30" wp14:editId="43C44AFA">
            <wp:simplePos x="0" y="0"/>
            <wp:positionH relativeFrom="column">
              <wp:posOffset>54533</wp:posOffset>
            </wp:positionH>
            <wp:positionV relativeFrom="paragraph">
              <wp:posOffset>234106</wp:posOffset>
            </wp:positionV>
            <wp:extent cx="7021195" cy="3950335"/>
            <wp:effectExtent l="0" t="0" r="8255" b="0"/>
            <wp:wrapTopAndBottom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1195" cy="395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24E5C">
        <w:rPr>
          <w:rFonts w:ascii="Georgia Pro" w:hAnsi="Georgia Pro"/>
          <w:sz w:val="28"/>
        </w:rPr>
        <w:t>Binary to Gray Converter</w:t>
      </w:r>
    </w:p>
    <w:p w14:paraId="3BB53EAD" w14:textId="0BAB532D" w:rsidR="00824E5C" w:rsidRPr="00824E5C" w:rsidRDefault="00824E5C" w:rsidP="00824E5C">
      <w:pPr>
        <w:pStyle w:val="ListParagraph"/>
        <w:rPr>
          <w:rFonts w:ascii="Georgia Pro" w:hAnsi="Georgia Pro"/>
          <w:sz w:val="28"/>
        </w:rPr>
      </w:pPr>
    </w:p>
    <w:p w14:paraId="52EFBAE6" w14:textId="0FF4D49C" w:rsidR="006A296A" w:rsidRDefault="006A296A" w:rsidP="00824E5C">
      <w:pPr>
        <w:pStyle w:val="ListParagraph"/>
        <w:rPr>
          <w:rFonts w:ascii="Georgia Pro" w:hAnsi="Georgia Pro"/>
          <w:sz w:val="28"/>
        </w:rPr>
      </w:pPr>
    </w:p>
    <w:p w14:paraId="3E8D2A35" w14:textId="77777777" w:rsidR="006A296A" w:rsidRDefault="006A296A" w:rsidP="00824E5C">
      <w:pPr>
        <w:pStyle w:val="ListParagraph"/>
        <w:rPr>
          <w:rFonts w:ascii="Georgia Pro" w:hAnsi="Georgia Pro"/>
          <w:sz w:val="28"/>
        </w:rPr>
      </w:pPr>
    </w:p>
    <w:p w14:paraId="64BA8163" w14:textId="77777777" w:rsidR="006A296A" w:rsidRPr="00824E5C" w:rsidRDefault="006A296A" w:rsidP="00824E5C">
      <w:pPr>
        <w:pStyle w:val="ListParagraph"/>
        <w:rPr>
          <w:rFonts w:ascii="Georgia Pro" w:hAnsi="Georgia Pro"/>
          <w:sz w:val="28"/>
        </w:rPr>
      </w:pPr>
    </w:p>
    <w:p w14:paraId="32233ADF" w14:textId="4BD7EE1E" w:rsidR="00824E5C" w:rsidRDefault="006A296A" w:rsidP="00824E5C">
      <w:pPr>
        <w:pStyle w:val="ListParagraph"/>
        <w:numPr>
          <w:ilvl w:val="0"/>
          <w:numId w:val="1"/>
        </w:numPr>
        <w:rPr>
          <w:rFonts w:ascii="Georgia Pro" w:hAnsi="Georgia Pro"/>
          <w:sz w:val="28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04A3C582" wp14:editId="02BFAA42">
            <wp:simplePos x="0" y="0"/>
            <wp:positionH relativeFrom="column">
              <wp:posOffset>54533</wp:posOffset>
            </wp:positionH>
            <wp:positionV relativeFrom="paragraph">
              <wp:posOffset>278710</wp:posOffset>
            </wp:positionV>
            <wp:extent cx="7021195" cy="3685540"/>
            <wp:effectExtent l="0" t="0" r="8255" b="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1195" cy="3685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24E5C">
        <w:rPr>
          <w:rFonts w:ascii="Georgia Pro" w:hAnsi="Georgia Pro"/>
          <w:sz w:val="28"/>
        </w:rPr>
        <w:t>Gray to Binary Converter</w:t>
      </w:r>
    </w:p>
    <w:p w14:paraId="18F174B7" w14:textId="4898FC4F" w:rsidR="006A296A" w:rsidRDefault="006A296A" w:rsidP="006A296A">
      <w:pPr>
        <w:pStyle w:val="ListParagraph"/>
        <w:rPr>
          <w:rFonts w:ascii="Georgia Pro" w:hAnsi="Georgia Pro"/>
          <w:sz w:val="28"/>
        </w:rPr>
      </w:pPr>
    </w:p>
    <w:p w14:paraId="3014405C" w14:textId="13F5E536" w:rsidR="006A296A" w:rsidRDefault="006A296A" w:rsidP="006A296A">
      <w:pPr>
        <w:pStyle w:val="ListParagraph"/>
        <w:rPr>
          <w:rFonts w:ascii="Georgia Pro" w:hAnsi="Georgia Pro"/>
          <w:sz w:val="28"/>
        </w:rPr>
      </w:pPr>
    </w:p>
    <w:p w14:paraId="5B670FA6" w14:textId="77777777" w:rsidR="006A296A" w:rsidRPr="00824E5C" w:rsidRDefault="006A296A" w:rsidP="006A296A">
      <w:pPr>
        <w:pStyle w:val="ListParagraph"/>
        <w:rPr>
          <w:rFonts w:ascii="Georgia Pro" w:hAnsi="Georgia Pro"/>
          <w:sz w:val="28"/>
        </w:rPr>
      </w:pPr>
    </w:p>
    <w:p w14:paraId="0C965402" w14:textId="6640EEDB" w:rsidR="00824E5C" w:rsidRDefault="006A296A" w:rsidP="00824E5C">
      <w:pPr>
        <w:pStyle w:val="ListParagraph"/>
        <w:numPr>
          <w:ilvl w:val="0"/>
          <w:numId w:val="1"/>
        </w:numPr>
        <w:rPr>
          <w:rFonts w:ascii="Georgia Pro" w:hAnsi="Georgia Pro"/>
          <w:sz w:val="28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7FD59734" wp14:editId="39B3C337">
            <wp:simplePos x="0" y="0"/>
            <wp:positionH relativeFrom="column">
              <wp:posOffset>1677</wp:posOffset>
            </wp:positionH>
            <wp:positionV relativeFrom="paragraph">
              <wp:posOffset>335801</wp:posOffset>
            </wp:positionV>
            <wp:extent cx="7021195" cy="3950335"/>
            <wp:effectExtent l="0" t="0" r="8255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1195" cy="395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24E5C">
        <w:rPr>
          <w:rFonts w:ascii="Georgia Pro" w:hAnsi="Georgia Pro"/>
          <w:sz w:val="28"/>
        </w:rPr>
        <w:t>2-bit Magnitude Comparator</w:t>
      </w:r>
    </w:p>
    <w:p w14:paraId="538CB990" w14:textId="05B007F8" w:rsidR="006A296A" w:rsidRPr="006A296A" w:rsidRDefault="006A296A" w:rsidP="006A296A">
      <w:pPr>
        <w:pStyle w:val="ListParagraph"/>
        <w:rPr>
          <w:rFonts w:ascii="Georgia Pro" w:hAnsi="Georgia Pro"/>
          <w:sz w:val="28"/>
        </w:rPr>
      </w:pPr>
    </w:p>
    <w:p w14:paraId="10103471" w14:textId="42698C87" w:rsidR="006A296A" w:rsidRDefault="006A296A" w:rsidP="006A296A">
      <w:pPr>
        <w:pStyle w:val="ListParagraph"/>
        <w:rPr>
          <w:rFonts w:ascii="Georgia Pro" w:hAnsi="Georgia Pro"/>
          <w:sz w:val="28"/>
        </w:rPr>
      </w:pPr>
    </w:p>
    <w:p w14:paraId="2127C830" w14:textId="77777777" w:rsidR="00DA0056" w:rsidRPr="00CF2670" w:rsidRDefault="00DA0056" w:rsidP="00824E5C">
      <w:pPr>
        <w:rPr>
          <w:rFonts w:ascii="Georgia Pro" w:hAnsi="Georgia Pro"/>
          <w:sz w:val="28"/>
        </w:rPr>
      </w:pPr>
    </w:p>
    <w:sectPr w:rsidR="00DA0056" w:rsidRPr="00CF2670" w:rsidSect="00B73FD0">
      <w:headerReference w:type="default" r:id="rId25"/>
      <w:pgSz w:w="11906" w:h="16838"/>
      <w:pgMar w:top="568" w:right="282" w:bottom="709" w:left="567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11B68" w14:textId="77777777" w:rsidR="002C2194" w:rsidRDefault="002C2194" w:rsidP="00B73FD0">
      <w:pPr>
        <w:spacing w:after="0" w:line="240" w:lineRule="auto"/>
      </w:pPr>
      <w:r>
        <w:separator/>
      </w:r>
    </w:p>
  </w:endnote>
  <w:endnote w:type="continuationSeparator" w:id="0">
    <w:p w14:paraId="079D9208" w14:textId="77777777" w:rsidR="002C2194" w:rsidRDefault="002C2194" w:rsidP="00B73F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Georgia Pro">
    <w:altName w:val="Georgia Pro"/>
    <w:charset w:val="00"/>
    <w:family w:val="roman"/>
    <w:pitch w:val="variable"/>
    <w:sig w:usb0="800002AF" w:usb1="0000000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77006" w14:textId="77777777" w:rsidR="002C2194" w:rsidRDefault="002C2194" w:rsidP="00B73FD0">
      <w:pPr>
        <w:spacing w:after="0" w:line="240" w:lineRule="auto"/>
      </w:pPr>
      <w:r>
        <w:separator/>
      </w:r>
    </w:p>
  </w:footnote>
  <w:footnote w:type="continuationSeparator" w:id="0">
    <w:p w14:paraId="46263650" w14:textId="77777777" w:rsidR="002C2194" w:rsidRDefault="002C2194" w:rsidP="00B73F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09092" w14:textId="4816793F" w:rsidR="00B73FD0" w:rsidRPr="00B73FD0" w:rsidRDefault="00B73FD0" w:rsidP="00B73FD0">
    <w:pPr>
      <w:pStyle w:val="Header"/>
      <w:jc w:val="center"/>
      <w:rPr>
        <w:rFonts w:ascii="Georgia Pro" w:hAnsi="Georgia Pro"/>
        <w:color w:val="767171" w:themeColor="background2" w:themeShade="80"/>
      </w:rPr>
    </w:pPr>
    <w:r w:rsidRPr="00B73FD0">
      <w:rPr>
        <w:rFonts w:ascii="Georgia Pro" w:hAnsi="Georgia Pro"/>
        <w:color w:val="767171" w:themeColor="background2" w:themeShade="80"/>
      </w:rPr>
      <w:t>Sayak Das(19EC8017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3D3411"/>
    <w:multiLevelType w:val="hybridMultilevel"/>
    <w:tmpl w:val="7B04C9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NDA3sDA2NjEwMDZS0lEKTi0uzszPAykwqgUAp4/URywAAAA="/>
  </w:docVars>
  <w:rsids>
    <w:rsidRoot w:val="00D0038F"/>
    <w:rsid w:val="000C77E1"/>
    <w:rsid w:val="000F1CB3"/>
    <w:rsid w:val="002C2194"/>
    <w:rsid w:val="006A26E5"/>
    <w:rsid w:val="006A296A"/>
    <w:rsid w:val="00824E5C"/>
    <w:rsid w:val="00B73FD0"/>
    <w:rsid w:val="00CF2670"/>
    <w:rsid w:val="00D0038F"/>
    <w:rsid w:val="00DA0056"/>
    <w:rsid w:val="00F17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4FE41"/>
  <w15:chartTrackingRefBased/>
  <w15:docId w15:val="{BB04BB2C-7E15-46DA-B369-3270197FF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6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03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3F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FD0"/>
  </w:style>
  <w:style w:type="paragraph" w:styleId="Footer">
    <w:name w:val="footer"/>
    <w:basedOn w:val="Normal"/>
    <w:link w:val="FooterChar"/>
    <w:uiPriority w:val="99"/>
    <w:unhideWhenUsed/>
    <w:rsid w:val="00B73F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F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15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14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1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image" Target="media/image16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9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k Das</dc:creator>
  <cp:keywords/>
  <dc:description/>
  <cp:lastModifiedBy>Sayak Das</cp:lastModifiedBy>
  <cp:revision>5</cp:revision>
  <cp:lastPrinted>2022-04-06T09:56:00Z</cp:lastPrinted>
  <dcterms:created xsi:type="dcterms:W3CDTF">2022-04-06T09:25:00Z</dcterms:created>
  <dcterms:modified xsi:type="dcterms:W3CDTF">2022-04-06T10:28:00Z</dcterms:modified>
</cp:coreProperties>
</file>